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6815" w:rsidRPr="0097620F" w:rsidRDefault="00A0676F" w:rsidP="001867D4">
      <w:pPr>
        <w:spacing w:after="0" w:line="240" w:lineRule="auto"/>
        <w:jc w:val="center"/>
        <w:rPr>
          <w:rFonts w:ascii="Times New Roman" w:hAnsi="Times New Roman" w:cs="Times New Roman"/>
          <w:b/>
          <w:sz w:val="48"/>
          <w:szCs w:val="24"/>
        </w:rPr>
      </w:pPr>
      <w:r w:rsidRPr="0097620F">
        <w:rPr>
          <w:rFonts w:ascii="Times New Roman" w:hAnsi="Times New Roman" w:cs="Times New Roman"/>
          <w:b/>
          <w:sz w:val="48"/>
          <w:szCs w:val="24"/>
        </w:rPr>
        <w:t>M</w:t>
      </w:r>
      <w:r w:rsidR="0009164C" w:rsidRPr="0097620F">
        <w:rPr>
          <w:rFonts w:ascii="Times New Roman" w:hAnsi="Times New Roman" w:cs="Times New Roman"/>
          <w:b/>
          <w:sz w:val="48"/>
          <w:szCs w:val="24"/>
        </w:rPr>
        <w:t>uhammad</w:t>
      </w:r>
      <w:r w:rsidR="008F09DD" w:rsidRPr="0097620F">
        <w:rPr>
          <w:rFonts w:ascii="Times New Roman" w:hAnsi="Times New Roman" w:cs="Times New Roman"/>
          <w:b/>
          <w:sz w:val="48"/>
          <w:szCs w:val="24"/>
        </w:rPr>
        <w:t xml:space="preserve"> Nouman</w:t>
      </w:r>
      <w:r w:rsidR="00FF64CC" w:rsidRPr="0097620F">
        <w:rPr>
          <w:rFonts w:ascii="Times New Roman" w:hAnsi="Times New Roman" w:cs="Times New Roman"/>
          <w:b/>
          <w:sz w:val="48"/>
          <w:szCs w:val="24"/>
        </w:rPr>
        <w:t xml:space="preserve"> Zahid</w:t>
      </w:r>
    </w:p>
    <w:p w:rsidR="008F09DD" w:rsidRPr="008516F0" w:rsidRDefault="00723900" w:rsidP="001867D4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8516F0">
        <w:rPr>
          <w:rFonts w:ascii="Times New Roman" w:hAnsi="Times New Roman" w:cs="Times New Roman"/>
          <w:szCs w:val="24"/>
        </w:rPr>
        <w:t>205 – C</w:t>
      </w:r>
      <w:r w:rsidR="000115F7" w:rsidRPr="008516F0">
        <w:rPr>
          <w:rFonts w:ascii="Times New Roman" w:hAnsi="Times New Roman" w:cs="Times New Roman"/>
          <w:szCs w:val="24"/>
        </w:rPr>
        <w:t xml:space="preserve"> </w:t>
      </w:r>
      <w:r w:rsidRPr="008516F0">
        <w:rPr>
          <w:rFonts w:ascii="Times New Roman" w:hAnsi="Times New Roman" w:cs="Times New Roman"/>
          <w:szCs w:val="24"/>
        </w:rPr>
        <w:t>Jubilee</w:t>
      </w:r>
      <w:r w:rsidR="007F04F1" w:rsidRPr="008516F0">
        <w:rPr>
          <w:rFonts w:ascii="Times New Roman" w:hAnsi="Times New Roman" w:cs="Times New Roman"/>
          <w:szCs w:val="24"/>
        </w:rPr>
        <w:t xml:space="preserve"> Town,</w:t>
      </w:r>
      <w:r w:rsidR="00BD5187" w:rsidRPr="008516F0">
        <w:rPr>
          <w:rFonts w:ascii="Times New Roman" w:hAnsi="Times New Roman" w:cs="Times New Roman"/>
          <w:szCs w:val="24"/>
        </w:rPr>
        <w:t xml:space="preserve"> </w:t>
      </w:r>
      <w:r w:rsidRPr="008516F0">
        <w:rPr>
          <w:rFonts w:ascii="Times New Roman" w:hAnsi="Times New Roman" w:cs="Times New Roman"/>
          <w:szCs w:val="24"/>
        </w:rPr>
        <w:t>Canal</w:t>
      </w:r>
      <w:r w:rsidR="00B0176F" w:rsidRPr="008516F0">
        <w:rPr>
          <w:rFonts w:ascii="Times New Roman" w:hAnsi="Times New Roman" w:cs="Times New Roman"/>
          <w:szCs w:val="24"/>
        </w:rPr>
        <w:t xml:space="preserve"> </w:t>
      </w:r>
      <w:r w:rsidR="00D670FE" w:rsidRPr="008516F0">
        <w:rPr>
          <w:rFonts w:ascii="Times New Roman" w:hAnsi="Times New Roman" w:cs="Times New Roman"/>
          <w:szCs w:val="24"/>
        </w:rPr>
        <w:t>Road,</w:t>
      </w:r>
      <w:r w:rsidR="005238AB" w:rsidRPr="008516F0">
        <w:rPr>
          <w:rFonts w:ascii="Times New Roman" w:hAnsi="Times New Roman" w:cs="Times New Roman"/>
          <w:szCs w:val="24"/>
        </w:rPr>
        <w:t xml:space="preserve"> Lahore</w:t>
      </w:r>
      <w:r w:rsidR="005D06AF" w:rsidRPr="008516F0">
        <w:rPr>
          <w:rFonts w:ascii="Times New Roman" w:hAnsi="Times New Roman" w:cs="Times New Roman"/>
          <w:szCs w:val="24"/>
        </w:rPr>
        <w:t>, Pakistan</w:t>
      </w:r>
      <w:r w:rsidR="005238AB" w:rsidRPr="008516F0">
        <w:rPr>
          <w:rFonts w:ascii="Times New Roman" w:hAnsi="Times New Roman" w:cs="Times New Roman"/>
          <w:szCs w:val="24"/>
        </w:rPr>
        <w:t>.</w:t>
      </w:r>
    </w:p>
    <w:p w:rsidR="0081199A" w:rsidRPr="008516F0" w:rsidRDefault="0081199A" w:rsidP="0081199A">
      <w:pPr>
        <w:spacing w:after="0" w:line="240" w:lineRule="auto"/>
        <w:jc w:val="center"/>
        <w:rPr>
          <w:rFonts w:ascii="Times New Roman" w:hAnsi="Times New Roman" w:cs="Times New Roman"/>
          <w:szCs w:val="24"/>
        </w:rPr>
      </w:pPr>
      <w:r w:rsidRPr="008516F0">
        <w:rPr>
          <w:rFonts w:ascii="Times New Roman" w:hAnsi="Times New Roman" w:cs="Times New Roman"/>
          <w:szCs w:val="24"/>
        </w:rPr>
        <w:t xml:space="preserve">Email: </w:t>
      </w:r>
      <w:hyperlink r:id="rId8" w:history="1">
        <w:r w:rsidR="00F50CF8" w:rsidRPr="008516F0">
          <w:rPr>
            <w:rStyle w:val="Hyperlink"/>
            <w:rFonts w:ascii="Times New Roman" w:hAnsi="Times New Roman" w:cs="Times New Roman"/>
            <w:szCs w:val="24"/>
          </w:rPr>
          <w:t>kakashi.nomi@gmail.com</w:t>
        </w:r>
      </w:hyperlink>
      <w:r w:rsidR="00927401" w:rsidRPr="008516F0">
        <w:rPr>
          <w:rFonts w:ascii="Times New Roman" w:hAnsi="Times New Roman" w:cs="Times New Roman"/>
          <w:szCs w:val="24"/>
        </w:rPr>
        <w:t xml:space="preserve"> |</w:t>
      </w:r>
      <w:r w:rsidRPr="008516F0">
        <w:rPr>
          <w:rStyle w:val="Hyperlink"/>
          <w:rFonts w:ascii="Times New Roman" w:hAnsi="Times New Roman" w:cs="Times New Roman"/>
          <w:szCs w:val="24"/>
          <w:u w:val="none"/>
        </w:rPr>
        <w:t xml:space="preserve"> </w:t>
      </w:r>
      <w:r w:rsidR="00001173" w:rsidRPr="008516F0">
        <w:rPr>
          <w:rFonts w:ascii="Times New Roman" w:hAnsi="Times New Roman" w:cs="Times New Roman"/>
          <w:szCs w:val="24"/>
        </w:rPr>
        <w:t>Ph.</w:t>
      </w:r>
      <w:r w:rsidRPr="008516F0">
        <w:rPr>
          <w:rFonts w:ascii="Times New Roman" w:hAnsi="Times New Roman" w:cs="Times New Roman"/>
          <w:szCs w:val="24"/>
        </w:rPr>
        <w:t xml:space="preserve"> 0333 - 4412209</w:t>
      </w:r>
    </w:p>
    <w:p w:rsidR="005238AB" w:rsidRPr="0097620F" w:rsidRDefault="00007B11" w:rsidP="008F09D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18DDC8" wp14:editId="4B012862">
                <wp:simplePos x="0" y="0"/>
                <wp:positionH relativeFrom="column">
                  <wp:posOffset>-9525</wp:posOffset>
                </wp:positionH>
                <wp:positionV relativeFrom="paragraph">
                  <wp:posOffset>136525</wp:posOffset>
                </wp:positionV>
                <wp:extent cx="5886450" cy="0"/>
                <wp:effectExtent l="0" t="0" r="19050" b="1905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86450" cy="0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FA194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.75pt;margin-top:10.75pt;width:463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" strokeweight=".25pt"/>
            </w:pict>
          </mc:Fallback>
        </mc:AlternateContent>
      </w:r>
    </w:p>
    <w:p w:rsidR="003B5C97" w:rsidRPr="0097620F" w:rsidRDefault="003B5C97" w:rsidP="003B5C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238AB" w:rsidRPr="0097620F" w:rsidRDefault="005238AB" w:rsidP="003B5C97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Career Aim:</w:t>
      </w:r>
    </w:p>
    <w:p w:rsidR="005238AB" w:rsidRPr="0097620F" w:rsidRDefault="008F09DD" w:rsidP="005238AB">
      <w:p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Imparting </w:t>
      </w:r>
      <w:r w:rsidR="00DB3729">
        <w:rPr>
          <w:rFonts w:ascii="Times New Roman" w:hAnsi="Times New Roman" w:cs="Times New Roman"/>
          <w:sz w:val="24"/>
          <w:szCs w:val="24"/>
        </w:rPr>
        <w:t xml:space="preserve">my </w:t>
      </w:r>
      <w:r w:rsidR="005238AB" w:rsidRPr="0097620F">
        <w:rPr>
          <w:rFonts w:ascii="Times New Roman" w:hAnsi="Times New Roman" w:cs="Times New Roman"/>
          <w:sz w:val="24"/>
          <w:szCs w:val="24"/>
        </w:rPr>
        <w:t xml:space="preserve">knowledge and information </w:t>
      </w:r>
      <w:r w:rsidR="00FF64CC" w:rsidRPr="0097620F">
        <w:rPr>
          <w:rFonts w:ascii="Times New Roman" w:hAnsi="Times New Roman" w:cs="Times New Roman"/>
          <w:sz w:val="24"/>
          <w:szCs w:val="24"/>
        </w:rPr>
        <w:t xml:space="preserve">to my colleagues and </w:t>
      </w:r>
      <w:r w:rsidR="005238AB" w:rsidRPr="0097620F">
        <w:rPr>
          <w:rFonts w:ascii="Times New Roman" w:hAnsi="Times New Roman" w:cs="Times New Roman"/>
          <w:sz w:val="24"/>
          <w:szCs w:val="24"/>
        </w:rPr>
        <w:t>students and eager to be the</w:t>
      </w:r>
      <w:r w:rsidRPr="0097620F">
        <w:rPr>
          <w:rFonts w:ascii="Times New Roman" w:hAnsi="Times New Roman" w:cs="Times New Roman"/>
          <w:sz w:val="24"/>
          <w:szCs w:val="24"/>
        </w:rPr>
        <w:t xml:space="preserve"> part of intellectual computer engineer</w:t>
      </w:r>
      <w:r w:rsidR="005238AB" w:rsidRPr="0097620F">
        <w:rPr>
          <w:rFonts w:ascii="Times New Roman" w:hAnsi="Times New Roman" w:cs="Times New Roman"/>
          <w:sz w:val="24"/>
          <w:szCs w:val="24"/>
        </w:rPr>
        <w:t xml:space="preserve"> circle</w:t>
      </w:r>
      <w:r w:rsidR="005D06AF" w:rsidRPr="0097620F">
        <w:rPr>
          <w:rFonts w:ascii="Times New Roman" w:hAnsi="Times New Roman" w:cs="Times New Roman"/>
          <w:sz w:val="24"/>
          <w:szCs w:val="24"/>
        </w:rPr>
        <w:t>. Build my career in any eligible and growing field.</w:t>
      </w:r>
    </w:p>
    <w:p w:rsidR="005238AB" w:rsidRPr="0097620F" w:rsidRDefault="005238AB" w:rsidP="003F510D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Edification:</w:t>
      </w:r>
    </w:p>
    <w:p w:rsidR="003E22B5" w:rsidRPr="0097620F" w:rsidRDefault="008F09DD" w:rsidP="003E22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BS Computer Science (2013-2017</w:t>
      </w:r>
      <w:r w:rsidR="003F510D" w:rsidRPr="0097620F">
        <w:rPr>
          <w:rFonts w:ascii="Times New Roman" w:hAnsi="Times New Roman" w:cs="Times New Roman"/>
          <w:sz w:val="24"/>
          <w:szCs w:val="24"/>
        </w:rPr>
        <w:t>)</w:t>
      </w:r>
      <w:r w:rsidR="00675466" w:rsidRPr="009762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238AB" w:rsidRPr="0097620F" w:rsidRDefault="005238AB" w:rsidP="003E22B5">
      <w:pPr>
        <w:pStyle w:val="ListParagraph"/>
        <w:spacing w:after="0" w:line="240" w:lineRule="auto"/>
        <w:ind w:left="2347"/>
        <w:jc w:val="both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Superior University, Lahore</w:t>
      </w:r>
      <w:r w:rsidR="00E86731" w:rsidRPr="0097620F">
        <w:rPr>
          <w:rFonts w:ascii="Times New Roman" w:hAnsi="Times New Roman" w:cs="Times New Roman"/>
          <w:sz w:val="24"/>
          <w:szCs w:val="24"/>
        </w:rPr>
        <w:t>, Pakistan</w:t>
      </w:r>
      <w:r w:rsidRPr="0097620F">
        <w:rPr>
          <w:rFonts w:ascii="Times New Roman" w:hAnsi="Times New Roman" w:cs="Times New Roman"/>
          <w:sz w:val="24"/>
          <w:szCs w:val="24"/>
        </w:rPr>
        <w:t>.</w:t>
      </w:r>
    </w:p>
    <w:p w:rsidR="00D82D7E" w:rsidRPr="0097620F" w:rsidRDefault="00D82D7E" w:rsidP="006A4874">
      <w:pPr>
        <w:spacing w:after="0" w:line="240" w:lineRule="auto"/>
        <w:ind w:left="1987"/>
        <w:jc w:val="both"/>
        <w:rPr>
          <w:rFonts w:ascii="Times New Roman" w:hAnsi="Times New Roman" w:cs="Times New Roman"/>
          <w:sz w:val="24"/>
          <w:szCs w:val="24"/>
        </w:rPr>
      </w:pPr>
    </w:p>
    <w:p w:rsidR="003E22B5" w:rsidRPr="0097620F" w:rsidRDefault="005238AB" w:rsidP="003E22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Intermediate in </w:t>
      </w:r>
      <w:r w:rsidR="009947A6" w:rsidRPr="0097620F">
        <w:rPr>
          <w:rFonts w:ascii="Times New Roman" w:hAnsi="Times New Roman" w:cs="Times New Roman"/>
          <w:sz w:val="24"/>
          <w:szCs w:val="24"/>
        </w:rPr>
        <w:t>Computer</w:t>
      </w:r>
      <w:r w:rsidRPr="0097620F">
        <w:rPr>
          <w:rFonts w:ascii="Times New Roman" w:hAnsi="Times New Roman" w:cs="Times New Roman"/>
          <w:sz w:val="24"/>
          <w:szCs w:val="24"/>
        </w:rPr>
        <w:t xml:space="preserve"> </w:t>
      </w:r>
      <w:r w:rsidR="00675466" w:rsidRPr="0097620F">
        <w:rPr>
          <w:rFonts w:ascii="Times New Roman" w:hAnsi="Times New Roman" w:cs="Times New Roman"/>
          <w:sz w:val="24"/>
          <w:szCs w:val="24"/>
        </w:rPr>
        <w:t>Science (</w:t>
      </w:r>
      <w:r w:rsidR="008F09DD" w:rsidRPr="0097620F">
        <w:rPr>
          <w:rFonts w:ascii="Times New Roman" w:hAnsi="Times New Roman" w:cs="Times New Roman"/>
          <w:sz w:val="24"/>
          <w:szCs w:val="24"/>
        </w:rPr>
        <w:t>2011-2012</w:t>
      </w:r>
      <w:r w:rsidRPr="0097620F">
        <w:rPr>
          <w:rFonts w:ascii="Times New Roman" w:hAnsi="Times New Roman" w:cs="Times New Roman"/>
          <w:sz w:val="24"/>
          <w:szCs w:val="24"/>
        </w:rPr>
        <w:t>)</w:t>
      </w:r>
    </w:p>
    <w:p w:rsidR="005238AB" w:rsidRPr="0097620F" w:rsidRDefault="005238AB" w:rsidP="003E22B5">
      <w:pPr>
        <w:pStyle w:val="ListParagraph"/>
        <w:spacing w:after="0" w:line="240" w:lineRule="auto"/>
        <w:ind w:left="2347"/>
        <w:jc w:val="both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Government College of Science, Lahore</w:t>
      </w:r>
      <w:r w:rsidR="00E86731" w:rsidRPr="0097620F">
        <w:rPr>
          <w:rFonts w:ascii="Times New Roman" w:hAnsi="Times New Roman" w:cs="Times New Roman"/>
          <w:sz w:val="24"/>
          <w:szCs w:val="24"/>
        </w:rPr>
        <w:t>, Pakistan</w:t>
      </w:r>
      <w:r w:rsidRPr="0097620F">
        <w:rPr>
          <w:rFonts w:ascii="Times New Roman" w:hAnsi="Times New Roman" w:cs="Times New Roman"/>
          <w:sz w:val="24"/>
          <w:szCs w:val="24"/>
        </w:rPr>
        <w:t>.</w:t>
      </w:r>
    </w:p>
    <w:p w:rsidR="00D82D7E" w:rsidRPr="0097620F" w:rsidRDefault="00D82D7E" w:rsidP="006A4874">
      <w:pPr>
        <w:spacing w:after="0" w:line="240" w:lineRule="auto"/>
        <w:ind w:left="1987"/>
        <w:jc w:val="both"/>
        <w:rPr>
          <w:rFonts w:ascii="Times New Roman" w:hAnsi="Times New Roman" w:cs="Times New Roman"/>
          <w:sz w:val="24"/>
          <w:szCs w:val="24"/>
        </w:rPr>
      </w:pPr>
    </w:p>
    <w:p w:rsidR="003E22B5" w:rsidRPr="0097620F" w:rsidRDefault="005238AB" w:rsidP="003E22B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Matriculation in </w:t>
      </w:r>
      <w:r w:rsidR="00675466" w:rsidRPr="0097620F">
        <w:rPr>
          <w:rFonts w:ascii="Times New Roman" w:hAnsi="Times New Roman" w:cs="Times New Roman"/>
          <w:sz w:val="24"/>
          <w:szCs w:val="24"/>
        </w:rPr>
        <w:t>Science (</w:t>
      </w:r>
      <w:r w:rsidR="008F09DD" w:rsidRPr="0097620F">
        <w:rPr>
          <w:rFonts w:ascii="Times New Roman" w:hAnsi="Times New Roman" w:cs="Times New Roman"/>
          <w:sz w:val="24"/>
          <w:szCs w:val="24"/>
        </w:rPr>
        <w:t>2009-2010</w:t>
      </w:r>
      <w:r w:rsidRPr="0097620F">
        <w:rPr>
          <w:rFonts w:ascii="Times New Roman" w:hAnsi="Times New Roman" w:cs="Times New Roman"/>
          <w:sz w:val="24"/>
          <w:szCs w:val="24"/>
        </w:rPr>
        <w:t>)</w:t>
      </w:r>
    </w:p>
    <w:p w:rsidR="00DF4EC2" w:rsidRPr="0097620F" w:rsidRDefault="005238AB" w:rsidP="003E22B5">
      <w:pPr>
        <w:pStyle w:val="ListParagraph"/>
        <w:spacing w:after="0" w:line="240" w:lineRule="auto"/>
        <w:ind w:left="2347"/>
        <w:jc w:val="both"/>
        <w:rPr>
          <w:rFonts w:ascii="Times New Roman" w:hAnsi="Times New Roman" w:cs="Times New Roman"/>
          <w:sz w:val="24"/>
          <w:szCs w:val="24"/>
        </w:rPr>
        <w:sectPr w:rsidR="00DF4EC2" w:rsidRPr="0097620F" w:rsidSect="00DF22EE">
          <w:type w:val="continuous"/>
          <w:pgSz w:w="12240" w:h="15840" w:code="1"/>
          <w:pgMar w:top="1080" w:right="1440" w:bottom="1166" w:left="1440" w:header="720" w:footer="720" w:gutter="0"/>
          <w:cols w:space="720"/>
          <w:docGrid w:linePitch="360"/>
        </w:sectPr>
      </w:pPr>
      <w:r w:rsidRPr="0097620F">
        <w:rPr>
          <w:rFonts w:ascii="Times New Roman" w:hAnsi="Times New Roman" w:cs="Times New Roman"/>
          <w:sz w:val="24"/>
          <w:szCs w:val="24"/>
        </w:rPr>
        <w:t>Eden Rose School, Gulshan-e-Ravi,</w:t>
      </w:r>
      <w:r w:rsidR="00E86731" w:rsidRPr="0097620F">
        <w:rPr>
          <w:rFonts w:ascii="Times New Roman" w:hAnsi="Times New Roman" w:cs="Times New Roman"/>
          <w:sz w:val="24"/>
          <w:szCs w:val="24"/>
        </w:rPr>
        <w:t xml:space="preserve"> Lahore, Pakistan.</w:t>
      </w:r>
      <w:r w:rsidRPr="009762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F22EE" w:rsidRPr="0097620F" w:rsidRDefault="00DF22EE" w:rsidP="004F1862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F1862" w:rsidRPr="0097620F" w:rsidRDefault="004F1862" w:rsidP="004F1862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Skills &amp; EXPERIENCE:</w:t>
      </w:r>
    </w:p>
    <w:p w:rsidR="00ED22B1" w:rsidRPr="0097620F" w:rsidRDefault="00ED22B1" w:rsidP="00ED22B1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5+ years</w:t>
      </w:r>
      <w:r w:rsidRPr="0097620F">
        <w:rPr>
          <w:rFonts w:ascii="Times New Roman" w:hAnsi="Times New Roman" w:cs="Times New Roman"/>
          <w:b/>
          <w:sz w:val="24"/>
          <w:szCs w:val="24"/>
        </w:rPr>
        <w:t xml:space="preserve"> of teaching </w:t>
      </w: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Computer Science</w:t>
      </w:r>
      <w:r w:rsidRPr="0097620F">
        <w:rPr>
          <w:rFonts w:ascii="Times New Roman" w:hAnsi="Times New Roman" w:cs="Times New Roman"/>
          <w:b/>
          <w:sz w:val="24"/>
          <w:szCs w:val="24"/>
        </w:rPr>
        <w:t xml:space="preserve"> in local institutions and as a home tutor for matric, intermediate and O-levels</w:t>
      </w:r>
    </w:p>
    <w:p w:rsidR="004F1862" w:rsidRPr="0097620F" w:rsidRDefault="004F1862" w:rsidP="004F1862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b/>
          <w:sz w:val="24"/>
          <w:szCs w:val="24"/>
        </w:rPr>
        <w:t>1+ year</w:t>
      </w:r>
      <w:r w:rsidRPr="0097620F">
        <w:rPr>
          <w:rFonts w:ascii="Times New Roman" w:hAnsi="Times New Roman" w:cs="Times New Roman"/>
          <w:sz w:val="24"/>
          <w:szCs w:val="24"/>
        </w:rPr>
        <w:t xml:space="preserve"> of experience in Freelancing and in-house Development </w:t>
      </w:r>
    </w:p>
    <w:p w:rsidR="004F1862" w:rsidRPr="0097620F" w:rsidRDefault="004F1862" w:rsidP="004F1862">
      <w:pPr>
        <w:pStyle w:val="ListParagraph"/>
        <w:numPr>
          <w:ilvl w:val="2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As </w:t>
      </w:r>
      <w:r w:rsidRPr="0097620F">
        <w:rPr>
          <w:rFonts w:ascii="Times New Roman" w:hAnsi="Times New Roman" w:cs="Times New Roman"/>
          <w:sz w:val="24"/>
          <w:szCs w:val="24"/>
          <w:u w:val="single"/>
        </w:rPr>
        <w:t>Frontend Developer</w:t>
      </w:r>
      <w:r w:rsidRPr="0097620F">
        <w:rPr>
          <w:rFonts w:ascii="Times New Roman" w:hAnsi="Times New Roman" w:cs="Times New Roman"/>
          <w:sz w:val="24"/>
          <w:szCs w:val="24"/>
        </w:rPr>
        <w:t xml:space="preserve"> in </w:t>
      </w:r>
    </w:p>
    <w:p w:rsidR="004F1862" w:rsidRPr="0097620F" w:rsidRDefault="007343C4" w:rsidP="007343C4">
      <w:pPr>
        <w:pStyle w:val="ListParagraph"/>
        <w:numPr>
          <w:ilvl w:val="3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b/>
          <w:sz w:val="24"/>
          <w:szCs w:val="24"/>
        </w:rPr>
        <w:t>HTML/</w:t>
      </w:r>
      <w:r w:rsidR="004F1862" w:rsidRPr="0097620F">
        <w:rPr>
          <w:rFonts w:ascii="Times New Roman" w:hAnsi="Times New Roman" w:cs="Times New Roman"/>
          <w:b/>
          <w:sz w:val="24"/>
          <w:szCs w:val="24"/>
        </w:rPr>
        <w:t>HTML5</w:t>
      </w:r>
      <w:r w:rsidRPr="0097620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4F1862" w:rsidRPr="0097620F">
        <w:rPr>
          <w:rFonts w:ascii="Times New Roman" w:hAnsi="Times New Roman" w:cs="Times New Roman"/>
          <w:b/>
          <w:sz w:val="24"/>
          <w:szCs w:val="24"/>
        </w:rPr>
        <w:t>CSS</w:t>
      </w:r>
      <w:r w:rsidRPr="0097620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4F1862" w:rsidRPr="0097620F">
        <w:rPr>
          <w:rFonts w:ascii="Times New Roman" w:hAnsi="Times New Roman" w:cs="Times New Roman"/>
          <w:b/>
          <w:sz w:val="24"/>
          <w:szCs w:val="24"/>
        </w:rPr>
        <w:t>JavaScript</w:t>
      </w:r>
      <w:r w:rsidRPr="0097620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4F1862" w:rsidRPr="0097620F">
        <w:rPr>
          <w:rFonts w:ascii="Times New Roman" w:hAnsi="Times New Roman" w:cs="Times New Roman"/>
          <w:b/>
          <w:sz w:val="24"/>
          <w:szCs w:val="24"/>
        </w:rPr>
        <w:t>Bootstrap</w:t>
      </w:r>
    </w:p>
    <w:p w:rsidR="004F1862" w:rsidRPr="0097620F" w:rsidRDefault="004F1862" w:rsidP="004F1862">
      <w:pPr>
        <w:pStyle w:val="ListParagraph"/>
        <w:numPr>
          <w:ilvl w:val="2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As </w:t>
      </w:r>
      <w:r w:rsidRPr="0097620F">
        <w:rPr>
          <w:rFonts w:ascii="Times New Roman" w:hAnsi="Times New Roman" w:cs="Times New Roman"/>
          <w:sz w:val="24"/>
          <w:szCs w:val="24"/>
          <w:u w:val="single"/>
        </w:rPr>
        <w:t>Backend Developer</w:t>
      </w:r>
      <w:r w:rsidRPr="0097620F">
        <w:rPr>
          <w:rFonts w:ascii="Times New Roman" w:hAnsi="Times New Roman" w:cs="Times New Roman"/>
          <w:sz w:val="24"/>
          <w:szCs w:val="24"/>
        </w:rPr>
        <w:t xml:space="preserve"> in </w:t>
      </w:r>
    </w:p>
    <w:p w:rsidR="007343C4" w:rsidRPr="0097620F" w:rsidRDefault="004F1862" w:rsidP="007343C4">
      <w:pPr>
        <w:pStyle w:val="ListParagraph"/>
        <w:numPr>
          <w:ilvl w:val="3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b/>
          <w:sz w:val="24"/>
          <w:szCs w:val="24"/>
        </w:rPr>
        <w:t>PHP</w:t>
      </w:r>
      <w:r w:rsidRPr="0097620F">
        <w:rPr>
          <w:rFonts w:ascii="Times New Roman" w:hAnsi="Times New Roman" w:cs="Times New Roman"/>
          <w:sz w:val="24"/>
          <w:szCs w:val="24"/>
        </w:rPr>
        <w:t xml:space="preserve"> (Custom Development)</w:t>
      </w:r>
    </w:p>
    <w:p w:rsidR="004F1862" w:rsidRPr="0097620F" w:rsidRDefault="004F1862" w:rsidP="004F1862">
      <w:pPr>
        <w:pStyle w:val="ListParagraph"/>
        <w:numPr>
          <w:ilvl w:val="2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As </w:t>
      </w:r>
      <w:r w:rsidRPr="0097620F">
        <w:rPr>
          <w:rFonts w:ascii="Times New Roman" w:hAnsi="Times New Roman" w:cs="Times New Roman"/>
          <w:sz w:val="24"/>
          <w:szCs w:val="24"/>
          <w:u w:val="single"/>
        </w:rPr>
        <w:t>RDBMS</w:t>
      </w:r>
      <w:r w:rsidRPr="0097620F">
        <w:rPr>
          <w:rFonts w:ascii="Times New Roman" w:hAnsi="Times New Roman" w:cs="Times New Roman"/>
          <w:sz w:val="24"/>
          <w:szCs w:val="24"/>
        </w:rPr>
        <w:t xml:space="preserve"> in </w:t>
      </w:r>
      <w:r w:rsidRPr="0097620F">
        <w:rPr>
          <w:rFonts w:ascii="Times New Roman" w:hAnsi="Times New Roman" w:cs="Times New Roman"/>
          <w:b/>
          <w:sz w:val="24"/>
          <w:szCs w:val="24"/>
        </w:rPr>
        <w:t>MySQL</w:t>
      </w:r>
      <w:r w:rsidRPr="0097620F">
        <w:rPr>
          <w:rFonts w:ascii="Times New Roman" w:hAnsi="Times New Roman" w:cs="Times New Roman"/>
          <w:sz w:val="24"/>
          <w:szCs w:val="24"/>
        </w:rPr>
        <w:t xml:space="preserve"> and </w:t>
      </w:r>
      <w:r w:rsidRPr="0097620F">
        <w:rPr>
          <w:rFonts w:ascii="Times New Roman" w:hAnsi="Times New Roman" w:cs="Times New Roman"/>
          <w:b/>
          <w:sz w:val="24"/>
          <w:szCs w:val="24"/>
        </w:rPr>
        <w:t>SQL Server</w:t>
      </w:r>
      <w:r w:rsidRPr="009762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F1862" w:rsidRPr="0097620F" w:rsidRDefault="004F1862" w:rsidP="004F1862">
      <w:pPr>
        <w:pStyle w:val="ListParagraph"/>
        <w:numPr>
          <w:ilvl w:val="2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  <w:u w:val="single"/>
        </w:rPr>
        <w:t>Adobe Photoshop</w:t>
      </w:r>
      <w:r w:rsidRPr="0097620F">
        <w:rPr>
          <w:rFonts w:ascii="Times New Roman" w:hAnsi="Times New Roman" w:cs="Times New Roman"/>
          <w:sz w:val="24"/>
          <w:szCs w:val="24"/>
        </w:rPr>
        <w:t xml:space="preserve"> - </w:t>
      </w:r>
      <w:r w:rsidR="007343C4" w:rsidRPr="0097620F">
        <w:rPr>
          <w:rFonts w:ascii="Times New Roman" w:hAnsi="Times New Roman" w:cs="Times New Roman"/>
          <w:b/>
          <w:sz w:val="24"/>
          <w:szCs w:val="24"/>
        </w:rPr>
        <w:t>Image Editing</w:t>
      </w:r>
    </w:p>
    <w:p w:rsidR="007343C4" w:rsidRPr="0097620F" w:rsidRDefault="004F1862" w:rsidP="007343C4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Rich exposure to System</w:t>
      </w:r>
      <w:r w:rsidR="00342658" w:rsidRPr="0097620F">
        <w:rPr>
          <w:rFonts w:ascii="Times New Roman" w:hAnsi="Times New Roman" w:cs="Times New Roman"/>
          <w:sz w:val="24"/>
          <w:szCs w:val="24"/>
        </w:rPr>
        <w:t xml:space="preserve"> Development Life Cycle (</w:t>
      </w:r>
      <w:r w:rsidR="00342658" w:rsidRPr="0097620F">
        <w:rPr>
          <w:rFonts w:ascii="Times New Roman" w:hAnsi="Times New Roman" w:cs="Times New Roman"/>
          <w:b/>
          <w:sz w:val="24"/>
          <w:szCs w:val="24"/>
        </w:rPr>
        <w:t>SDLC</w:t>
      </w:r>
      <w:r w:rsidR="00342658" w:rsidRPr="0097620F">
        <w:rPr>
          <w:rFonts w:ascii="Times New Roman" w:hAnsi="Times New Roman" w:cs="Times New Roman"/>
          <w:sz w:val="24"/>
          <w:szCs w:val="24"/>
        </w:rPr>
        <w:t>)</w:t>
      </w:r>
    </w:p>
    <w:p w:rsidR="007343C4" w:rsidRPr="0097620F" w:rsidRDefault="007343C4" w:rsidP="007343C4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b/>
          <w:sz w:val="24"/>
          <w:szCs w:val="24"/>
        </w:rPr>
        <w:t xml:space="preserve">.NET </w:t>
      </w:r>
      <w:r w:rsidRPr="0097620F">
        <w:rPr>
          <w:rFonts w:ascii="Times New Roman" w:hAnsi="Times New Roman" w:cs="Times New Roman"/>
          <w:sz w:val="24"/>
          <w:szCs w:val="24"/>
        </w:rPr>
        <w:t>(C++ and C#</w:t>
      </w:r>
      <w:r w:rsidRPr="0097620F">
        <w:rPr>
          <w:rFonts w:ascii="Times New Roman" w:hAnsi="Times New Roman" w:cs="Times New Roman"/>
          <w:b/>
          <w:sz w:val="24"/>
          <w:szCs w:val="24"/>
        </w:rPr>
        <w:t xml:space="preserve">) </w:t>
      </w:r>
      <w:r w:rsidRPr="0097620F">
        <w:rPr>
          <w:rFonts w:ascii="Times New Roman" w:hAnsi="Times New Roman" w:cs="Times New Roman"/>
          <w:sz w:val="24"/>
          <w:szCs w:val="24"/>
        </w:rPr>
        <w:t xml:space="preserve">using 3-tier </w:t>
      </w:r>
      <w:r w:rsidR="00E84EA4" w:rsidRPr="0097620F">
        <w:rPr>
          <w:rFonts w:ascii="Times New Roman" w:hAnsi="Times New Roman" w:cs="Times New Roman"/>
          <w:sz w:val="24"/>
          <w:szCs w:val="24"/>
        </w:rPr>
        <w:t>Architecture</w:t>
      </w:r>
    </w:p>
    <w:p w:rsidR="000F2CB6" w:rsidRPr="00DB3729" w:rsidRDefault="004F1862" w:rsidP="004F1862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b/>
          <w:sz w:val="24"/>
          <w:szCs w:val="24"/>
        </w:rPr>
        <w:t>OOP</w:t>
      </w:r>
      <w:r w:rsidRPr="0097620F">
        <w:rPr>
          <w:rFonts w:ascii="Times New Roman" w:hAnsi="Times New Roman" w:cs="Times New Roman"/>
          <w:sz w:val="24"/>
          <w:szCs w:val="24"/>
        </w:rPr>
        <w:t xml:space="preserve"> Concepts in Development </w:t>
      </w:r>
    </w:p>
    <w:p w:rsidR="004F1862" w:rsidRPr="0097620F" w:rsidRDefault="004F1862" w:rsidP="004F186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Career Summary:</w:t>
      </w:r>
    </w:p>
    <w:p w:rsidR="000F7D63" w:rsidRPr="0097620F" w:rsidRDefault="000F7D63" w:rsidP="00B72F71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Currently working in </w:t>
      </w:r>
      <w:r w:rsidRPr="00CD1481">
        <w:rPr>
          <w:rFonts w:ascii="Times New Roman" w:hAnsi="Times New Roman" w:cs="Times New Roman"/>
          <w:b/>
          <w:sz w:val="24"/>
          <w:szCs w:val="24"/>
        </w:rPr>
        <w:t>White Paperr</w:t>
      </w:r>
    </w:p>
    <w:p w:rsidR="000F7D63" w:rsidRPr="0097620F" w:rsidRDefault="000F7D63" w:rsidP="000F7D63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As Proofreader and Supervisor</w:t>
      </w:r>
    </w:p>
    <w:p w:rsidR="00B72F71" w:rsidRPr="0097620F" w:rsidRDefault="00B72F71" w:rsidP="00B72F71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Worked in</w:t>
      </w:r>
      <w:r w:rsidRPr="0097620F">
        <w:rPr>
          <w:rFonts w:ascii="Times New Roman" w:hAnsi="Times New Roman" w:cs="Times New Roman"/>
          <w:b/>
          <w:sz w:val="24"/>
          <w:szCs w:val="24"/>
        </w:rPr>
        <w:t xml:space="preserve"> DGS</w:t>
      </w:r>
      <w:r w:rsidRPr="009762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72F71" w:rsidRPr="0097620F" w:rsidRDefault="00B72F71" w:rsidP="00B72F71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As </w:t>
      </w:r>
      <w:r w:rsidRPr="0097620F">
        <w:rPr>
          <w:rFonts w:ascii="Times New Roman" w:hAnsi="Times New Roman" w:cs="Times New Roman"/>
          <w:i/>
          <w:sz w:val="24"/>
          <w:szCs w:val="24"/>
        </w:rPr>
        <w:t xml:space="preserve">CSE </w:t>
      </w:r>
      <w:r w:rsidRPr="0097620F">
        <w:rPr>
          <w:rFonts w:ascii="Times New Roman" w:hAnsi="Times New Roman" w:cs="Times New Roman"/>
          <w:sz w:val="24"/>
          <w:szCs w:val="24"/>
        </w:rPr>
        <w:t>for about 6 months.</w:t>
      </w:r>
    </w:p>
    <w:p w:rsidR="004F1862" w:rsidRPr="0097620F" w:rsidRDefault="004F1862" w:rsidP="004F1862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Worked in </w:t>
      </w:r>
      <w:r w:rsidR="00AD73EB" w:rsidRPr="0097620F">
        <w:rPr>
          <w:rFonts w:ascii="Times New Roman" w:hAnsi="Times New Roman" w:cs="Times New Roman"/>
          <w:b/>
          <w:sz w:val="24"/>
          <w:szCs w:val="24"/>
        </w:rPr>
        <w:t xml:space="preserve">IBEX Global </w:t>
      </w:r>
      <w:r w:rsidR="00AD73EB" w:rsidRPr="0097620F">
        <w:rPr>
          <w:rFonts w:ascii="Times New Roman" w:hAnsi="Times New Roman" w:cs="Times New Roman"/>
          <w:sz w:val="24"/>
          <w:szCs w:val="24"/>
        </w:rPr>
        <w:t>– A TRG</w:t>
      </w:r>
      <w:r w:rsidRPr="0097620F">
        <w:rPr>
          <w:rFonts w:ascii="Times New Roman" w:hAnsi="Times New Roman" w:cs="Times New Roman"/>
          <w:sz w:val="24"/>
          <w:szCs w:val="24"/>
        </w:rPr>
        <w:t xml:space="preserve"> Company </w:t>
      </w:r>
    </w:p>
    <w:p w:rsidR="004F1862" w:rsidRPr="0097620F" w:rsidRDefault="004F1862" w:rsidP="004F1862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As </w:t>
      </w:r>
      <w:r w:rsidR="00AD73EB" w:rsidRPr="0097620F">
        <w:rPr>
          <w:rFonts w:ascii="Times New Roman" w:hAnsi="Times New Roman" w:cs="Times New Roman"/>
          <w:i/>
          <w:sz w:val="24"/>
          <w:szCs w:val="24"/>
        </w:rPr>
        <w:t>CSE</w:t>
      </w:r>
      <w:r w:rsidRPr="0097620F">
        <w:rPr>
          <w:rFonts w:ascii="Times New Roman" w:hAnsi="Times New Roman" w:cs="Times New Roman"/>
          <w:sz w:val="24"/>
          <w:szCs w:val="24"/>
        </w:rPr>
        <w:t xml:space="preserve"> from </w:t>
      </w:r>
      <w:bookmarkStart w:id="0" w:name="_GoBack"/>
      <w:bookmarkEnd w:id="0"/>
      <w:r w:rsidRPr="0097620F">
        <w:rPr>
          <w:rFonts w:ascii="Times New Roman" w:hAnsi="Times New Roman" w:cs="Times New Roman"/>
          <w:sz w:val="24"/>
          <w:szCs w:val="24"/>
        </w:rPr>
        <w:t>2017 to 2018.</w:t>
      </w:r>
    </w:p>
    <w:p w:rsidR="00B72F71" w:rsidRPr="0097620F" w:rsidRDefault="00B72F71" w:rsidP="00B72F71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Freelancer in</w:t>
      </w:r>
      <w:r w:rsidRPr="0097620F">
        <w:rPr>
          <w:rFonts w:ascii="Times New Roman" w:hAnsi="Times New Roman" w:cs="Times New Roman"/>
          <w:b/>
          <w:sz w:val="24"/>
          <w:szCs w:val="24"/>
        </w:rPr>
        <w:t xml:space="preserve"> Content Verge</w:t>
      </w:r>
      <w:r w:rsidRPr="0097620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72F71" w:rsidRPr="0097620F" w:rsidRDefault="00B72F71" w:rsidP="00B72F71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As </w:t>
      </w:r>
      <w:r w:rsidRPr="0097620F">
        <w:rPr>
          <w:rFonts w:ascii="Times New Roman" w:hAnsi="Times New Roman" w:cs="Times New Roman"/>
          <w:i/>
          <w:sz w:val="24"/>
          <w:szCs w:val="24"/>
        </w:rPr>
        <w:t>Academic Writer</w:t>
      </w:r>
      <w:r w:rsidRPr="0097620F">
        <w:rPr>
          <w:rFonts w:ascii="Times New Roman" w:hAnsi="Times New Roman" w:cs="Times New Roman"/>
          <w:sz w:val="24"/>
          <w:szCs w:val="24"/>
        </w:rPr>
        <w:t xml:space="preserve"> for</w:t>
      </w:r>
      <w:r w:rsidR="00C07874" w:rsidRPr="0097620F">
        <w:rPr>
          <w:rFonts w:ascii="Times New Roman" w:hAnsi="Times New Roman" w:cs="Times New Roman"/>
          <w:sz w:val="24"/>
          <w:szCs w:val="24"/>
        </w:rPr>
        <w:t xml:space="preserve"> more</w:t>
      </w:r>
      <w:r w:rsidRPr="0097620F">
        <w:rPr>
          <w:rFonts w:ascii="Times New Roman" w:hAnsi="Times New Roman" w:cs="Times New Roman"/>
          <w:sz w:val="24"/>
          <w:szCs w:val="24"/>
        </w:rPr>
        <w:t xml:space="preserve"> 2 years.</w:t>
      </w:r>
    </w:p>
    <w:p w:rsidR="00B72F71" w:rsidRPr="0097620F" w:rsidRDefault="00B72F71" w:rsidP="00B72F71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Worked in</w:t>
      </w:r>
      <w:r w:rsidRPr="0097620F">
        <w:rPr>
          <w:rFonts w:ascii="Times New Roman" w:hAnsi="Times New Roman" w:cs="Times New Roman"/>
          <w:b/>
          <w:sz w:val="24"/>
          <w:szCs w:val="24"/>
        </w:rPr>
        <w:t xml:space="preserve"> iMageSol</w:t>
      </w:r>
      <w:r w:rsidRPr="0097620F">
        <w:rPr>
          <w:rFonts w:ascii="Times New Roman" w:hAnsi="Times New Roman" w:cs="Times New Roman"/>
          <w:sz w:val="24"/>
          <w:szCs w:val="24"/>
        </w:rPr>
        <w:t xml:space="preserve"> (Software House) </w:t>
      </w:r>
    </w:p>
    <w:p w:rsidR="004F1862" w:rsidRPr="0097620F" w:rsidRDefault="00B72F71" w:rsidP="005238AB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As </w:t>
      </w:r>
      <w:r w:rsidRPr="0097620F">
        <w:rPr>
          <w:rFonts w:ascii="Times New Roman" w:hAnsi="Times New Roman" w:cs="Times New Roman"/>
          <w:i/>
          <w:sz w:val="24"/>
          <w:szCs w:val="24"/>
        </w:rPr>
        <w:t>Web Developer</w:t>
      </w:r>
      <w:r w:rsidRPr="0097620F">
        <w:rPr>
          <w:rFonts w:ascii="Times New Roman" w:hAnsi="Times New Roman" w:cs="Times New Roman"/>
          <w:sz w:val="24"/>
          <w:szCs w:val="24"/>
        </w:rPr>
        <w:t xml:space="preserve"> in 2015 and in 2017.</w:t>
      </w:r>
    </w:p>
    <w:p w:rsidR="005238AB" w:rsidRPr="0097620F" w:rsidRDefault="005238AB" w:rsidP="005238A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rojects and Assignments</w:t>
      </w:r>
      <w:r w:rsidR="007D1A68" w:rsidRPr="0097620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7D1A68" w:rsidRPr="0097620F" w:rsidRDefault="007D1A68" w:rsidP="005238AB">
      <w:pPr>
        <w:rPr>
          <w:rFonts w:ascii="Times New Roman" w:hAnsi="Times New Roman" w:cs="Times New Roman"/>
          <w:b/>
          <w:sz w:val="24"/>
          <w:szCs w:val="24"/>
        </w:rPr>
      </w:pPr>
      <w:r w:rsidRPr="0097620F">
        <w:rPr>
          <w:rFonts w:ascii="Times New Roman" w:hAnsi="Times New Roman" w:cs="Times New Roman"/>
          <w:b/>
          <w:sz w:val="24"/>
          <w:szCs w:val="24"/>
        </w:rPr>
        <w:t>Prepared assignments on</w:t>
      </w:r>
      <w:r w:rsidR="00277303" w:rsidRPr="0097620F">
        <w:rPr>
          <w:rFonts w:ascii="Times New Roman" w:hAnsi="Times New Roman" w:cs="Times New Roman"/>
          <w:b/>
          <w:sz w:val="24"/>
          <w:szCs w:val="24"/>
        </w:rPr>
        <w:t>:</w:t>
      </w:r>
      <w:r w:rsidRPr="0097620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007B11" w:rsidRPr="0097620F" w:rsidRDefault="00007B11" w:rsidP="00007B1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Designed and developed multiple websites</w:t>
      </w:r>
    </w:p>
    <w:p w:rsidR="00007B11" w:rsidRPr="0097620F" w:rsidRDefault="00007B11" w:rsidP="00007B1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Designed and developed desktop applications of hotels and restaurants.</w:t>
      </w:r>
    </w:p>
    <w:p w:rsidR="00007B11" w:rsidRPr="0097620F" w:rsidRDefault="00007B11" w:rsidP="00007B1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Designed the campaign of “Glazed Granite”</w:t>
      </w:r>
      <w:r w:rsidR="005D06AF" w:rsidRPr="0097620F">
        <w:rPr>
          <w:rFonts w:ascii="Times New Roman" w:hAnsi="Times New Roman" w:cs="Times New Roman"/>
          <w:sz w:val="24"/>
          <w:szCs w:val="24"/>
        </w:rPr>
        <w:t xml:space="preserve"> A tile company</w:t>
      </w:r>
      <w:r w:rsidRPr="0097620F">
        <w:rPr>
          <w:rFonts w:ascii="Times New Roman" w:hAnsi="Times New Roman" w:cs="Times New Roman"/>
          <w:sz w:val="24"/>
          <w:szCs w:val="24"/>
        </w:rPr>
        <w:t>.</w:t>
      </w:r>
    </w:p>
    <w:p w:rsidR="001B4EDC" w:rsidRPr="0097620F" w:rsidRDefault="001B4EDC" w:rsidP="00007B1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Designed the Campaign for “LawJour”</w:t>
      </w:r>
      <w:r w:rsidR="005D06AF" w:rsidRPr="0097620F">
        <w:rPr>
          <w:rFonts w:ascii="Times New Roman" w:hAnsi="Times New Roman" w:cs="Times New Roman"/>
          <w:sz w:val="24"/>
          <w:szCs w:val="24"/>
        </w:rPr>
        <w:t>.</w:t>
      </w:r>
    </w:p>
    <w:p w:rsidR="00A8661C" w:rsidRPr="0097620F" w:rsidRDefault="00A8661C" w:rsidP="00007B1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Designed and developed Home/Office Automation and Security System.</w:t>
      </w:r>
    </w:p>
    <w:p w:rsidR="007A54FA" w:rsidRPr="0097620F" w:rsidRDefault="007A54FA" w:rsidP="00A8661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Work</w:t>
      </w:r>
      <w:r w:rsidR="00B742C9" w:rsidRPr="0097620F">
        <w:rPr>
          <w:rFonts w:ascii="Times New Roman" w:hAnsi="Times New Roman" w:cs="Times New Roman"/>
          <w:sz w:val="24"/>
          <w:szCs w:val="24"/>
        </w:rPr>
        <w:t>ed</w:t>
      </w:r>
      <w:r w:rsidRPr="0097620F">
        <w:rPr>
          <w:rFonts w:ascii="Times New Roman" w:hAnsi="Times New Roman" w:cs="Times New Roman"/>
          <w:sz w:val="24"/>
          <w:szCs w:val="24"/>
        </w:rPr>
        <w:t xml:space="preserve"> on the robotic science and circuits to develop “Working Robot”</w:t>
      </w:r>
    </w:p>
    <w:p w:rsidR="007A54FA" w:rsidRPr="0097620F" w:rsidRDefault="007A54FA" w:rsidP="00A8661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Develop</w:t>
      </w:r>
      <w:r w:rsidR="00B742C9" w:rsidRPr="0097620F">
        <w:rPr>
          <w:rFonts w:ascii="Times New Roman" w:hAnsi="Times New Roman" w:cs="Times New Roman"/>
          <w:sz w:val="24"/>
          <w:szCs w:val="24"/>
        </w:rPr>
        <w:t>ed</w:t>
      </w:r>
      <w:r w:rsidRPr="0097620F">
        <w:rPr>
          <w:rFonts w:ascii="Times New Roman" w:hAnsi="Times New Roman" w:cs="Times New Roman"/>
          <w:sz w:val="24"/>
          <w:szCs w:val="24"/>
        </w:rPr>
        <w:t xml:space="preserve"> a project “Traffic Monitoring System”</w:t>
      </w:r>
    </w:p>
    <w:p w:rsidR="005238AB" w:rsidRPr="0097620F" w:rsidRDefault="005238AB" w:rsidP="00243151">
      <w:p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Seminars and Training</w:t>
      </w:r>
      <w:r w:rsidR="00277303" w:rsidRPr="0097620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277303" w:rsidRPr="0097620F" w:rsidRDefault="00277303" w:rsidP="005238AB">
      <w:pPr>
        <w:rPr>
          <w:rFonts w:ascii="Times New Roman" w:hAnsi="Times New Roman" w:cs="Times New Roman"/>
          <w:b/>
          <w:sz w:val="24"/>
          <w:szCs w:val="24"/>
        </w:rPr>
      </w:pPr>
      <w:r w:rsidRPr="0097620F">
        <w:rPr>
          <w:rFonts w:ascii="Times New Roman" w:hAnsi="Times New Roman" w:cs="Times New Roman"/>
          <w:b/>
          <w:sz w:val="24"/>
          <w:szCs w:val="24"/>
        </w:rPr>
        <w:t xml:space="preserve">Attended a seminar on: </w:t>
      </w:r>
    </w:p>
    <w:p w:rsidR="000115F7" w:rsidRPr="0097620F" w:rsidRDefault="00277303" w:rsidP="005238A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“Personality Development” by Javaid Chaudary in Superior University</w:t>
      </w:r>
    </w:p>
    <w:p w:rsidR="005238AB" w:rsidRPr="0097620F" w:rsidRDefault="005238AB" w:rsidP="005238A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Skills</w:t>
      </w:r>
      <w:r w:rsidR="00277303" w:rsidRPr="0097620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277303" w:rsidRPr="0097620F" w:rsidRDefault="00277303" w:rsidP="00D82D7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Smooth and Proficient communication skills</w:t>
      </w:r>
    </w:p>
    <w:p w:rsidR="00277303" w:rsidRPr="0097620F" w:rsidRDefault="00277303" w:rsidP="00D82D7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Computer talent</w:t>
      </w:r>
    </w:p>
    <w:p w:rsidR="00277303" w:rsidRPr="0097620F" w:rsidRDefault="00277303" w:rsidP="00D82D7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Counseling ability</w:t>
      </w:r>
    </w:p>
    <w:p w:rsidR="00007B11" w:rsidRPr="0097620F" w:rsidRDefault="00007B11" w:rsidP="00D82D7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Technical Skills</w:t>
      </w:r>
    </w:p>
    <w:p w:rsidR="005238AB" w:rsidRPr="0097620F" w:rsidRDefault="005238AB" w:rsidP="005238A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Achievements</w:t>
      </w:r>
      <w:r w:rsidR="00277303" w:rsidRPr="0097620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277303" w:rsidRPr="0097620F" w:rsidRDefault="00277303" w:rsidP="005238AB">
      <w:p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Took active part in Brand Activation of a Newspaper “Nai-Baat”.</w:t>
      </w:r>
    </w:p>
    <w:p w:rsidR="005238AB" w:rsidRPr="0097620F" w:rsidRDefault="005238AB" w:rsidP="005238A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Beyond Academics</w:t>
      </w:r>
      <w:r w:rsidR="00277303" w:rsidRPr="0097620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277303" w:rsidRPr="0097620F" w:rsidRDefault="00277303" w:rsidP="00D82D7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Book Reading</w:t>
      </w:r>
    </w:p>
    <w:p w:rsidR="00277303" w:rsidRPr="0097620F" w:rsidRDefault="00277303" w:rsidP="00D82D7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Wrestling</w:t>
      </w:r>
    </w:p>
    <w:p w:rsidR="00277303" w:rsidRPr="0097620F" w:rsidRDefault="00277303" w:rsidP="00D82D7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 xml:space="preserve">Writing </w:t>
      </w:r>
    </w:p>
    <w:p w:rsidR="002202DC" w:rsidRPr="0097620F" w:rsidRDefault="005238AB" w:rsidP="005238A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7620F">
        <w:rPr>
          <w:rFonts w:ascii="Times New Roman" w:hAnsi="Times New Roman" w:cs="Times New Roman"/>
          <w:b/>
          <w:sz w:val="24"/>
          <w:szCs w:val="24"/>
          <w:u w:val="single"/>
        </w:rPr>
        <w:t>References</w:t>
      </w:r>
      <w:r w:rsidR="00277303" w:rsidRPr="0097620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E9790A" w:rsidRPr="0097620F" w:rsidRDefault="002202DC" w:rsidP="005238AB">
      <w:pPr>
        <w:rPr>
          <w:rFonts w:ascii="Times New Roman" w:hAnsi="Times New Roman" w:cs="Times New Roman"/>
          <w:sz w:val="24"/>
          <w:szCs w:val="24"/>
        </w:rPr>
      </w:pPr>
      <w:r w:rsidRPr="0097620F">
        <w:rPr>
          <w:rFonts w:ascii="Times New Roman" w:hAnsi="Times New Roman" w:cs="Times New Roman"/>
          <w:sz w:val="24"/>
          <w:szCs w:val="24"/>
        </w:rPr>
        <w:t>Can be presented on demand</w:t>
      </w:r>
      <w:r w:rsidR="00E9790A" w:rsidRPr="0097620F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E9790A" w:rsidRPr="0097620F" w:rsidSect="00FF64CC">
      <w:type w:val="continuous"/>
      <w:pgSz w:w="12240" w:h="15840"/>
      <w:pgMar w:top="108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13B8" w:rsidRDefault="00AF13B8" w:rsidP="00243151">
      <w:pPr>
        <w:spacing w:after="0" w:line="240" w:lineRule="auto"/>
      </w:pPr>
      <w:r>
        <w:separator/>
      </w:r>
    </w:p>
  </w:endnote>
  <w:endnote w:type="continuationSeparator" w:id="0">
    <w:p w:rsidR="00AF13B8" w:rsidRDefault="00AF13B8" w:rsidP="002431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13B8" w:rsidRDefault="00AF13B8" w:rsidP="00243151">
      <w:pPr>
        <w:spacing w:after="0" w:line="240" w:lineRule="auto"/>
      </w:pPr>
      <w:r>
        <w:separator/>
      </w:r>
    </w:p>
  </w:footnote>
  <w:footnote w:type="continuationSeparator" w:id="0">
    <w:p w:rsidR="00AF13B8" w:rsidRDefault="00AF13B8" w:rsidP="002431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3E4D22"/>
    <w:multiLevelType w:val="hybridMultilevel"/>
    <w:tmpl w:val="A32C62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A27B74"/>
    <w:multiLevelType w:val="hybridMultilevel"/>
    <w:tmpl w:val="A6BE4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E14CB"/>
    <w:multiLevelType w:val="hybridMultilevel"/>
    <w:tmpl w:val="A4B64A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C6BA3"/>
    <w:multiLevelType w:val="hybridMultilevel"/>
    <w:tmpl w:val="2D706FBC"/>
    <w:lvl w:ilvl="0" w:tplc="52CCB3F4">
      <w:numFmt w:val="bullet"/>
      <w:lvlText w:val="•"/>
      <w:lvlJc w:val="left"/>
      <w:pPr>
        <w:ind w:left="1620" w:hanging="900"/>
      </w:pPr>
      <w:rPr>
        <w:rFonts w:ascii="Calibri" w:eastAsiaTheme="minorEastAsia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F85F6F"/>
    <w:multiLevelType w:val="hybridMultilevel"/>
    <w:tmpl w:val="BBEE2A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A91B93"/>
    <w:multiLevelType w:val="hybridMultilevel"/>
    <w:tmpl w:val="312E02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150F5E"/>
    <w:multiLevelType w:val="hybridMultilevel"/>
    <w:tmpl w:val="89EA77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100415"/>
    <w:multiLevelType w:val="hybridMultilevel"/>
    <w:tmpl w:val="02C80EDE"/>
    <w:lvl w:ilvl="0" w:tplc="C226C930">
      <w:numFmt w:val="bullet"/>
      <w:lvlText w:val="-"/>
      <w:lvlJc w:val="left"/>
      <w:pPr>
        <w:ind w:left="2347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2"/>
  </w:num>
  <w:num w:numId="7">
    <w:abstractNumId w:val="2"/>
  </w:num>
  <w:num w:numId="8">
    <w:abstractNumId w:val="0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Lc0MDE3NDIyNTRV0lEKTi0uzszPAykwqgUAjHu6OiwAAAA="/>
  </w:docVars>
  <w:rsids>
    <w:rsidRoot w:val="005238AB"/>
    <w:rsid w:val="00001173"/>
    <w:rsid w:val="00004338"/>
    <w:rsid w:val="00007B11"/>
    <w:rsid w:val="000115F7"/>
    <w:rsid w:val="0004004E"/>
    <w:rsid w:val="00042D49"/>
    <w:rsid w:val="000753C5"/>
    <w:rsid w:val="000851F6"/>
    <w:rsid w:val="0009164C"/>
    <w:rsid w:val="0009511D"/>
    <w:rsid w:val="000C59FD"/>
    <w:rsid w:val="000D6815"/>
    <w:rsid w:val="000F2CB6"/>
    <w:rsid w:val="000F7D63"/>
    <w:rsid w:val="001311D4"/>
    <w:rsid w:val="00134184"/>
    <w:rsid w:val="00134B32"/>
    <w:rsid w:val="0014018E"/>
    <w:rsid w:val="00153879"/>
    <w:rsid w:val="00173088"/>
    <w:rsid w:val="001867D4"/>
    <w:rsid w:val="001B4EDC"/>
    <w:rsid w:val="001D0900"/>
    <w:rsid w:val="001F37E0"/>
    <w:rsid w:val="00201764"/>
    <w:rsid w:val="002202DC"/>
    <w:rsid w:val="00226C86"/>
    <w:rsid w:val="00231CA8"/>
    <w:rsid w:val="00243151"/>
    <w:rsid w:val="0024442C"/>
    <w:rsid w:val="00245B37"/>
    <w:rsid w:val="0026727B"/>
    <w:rsid w:val="00277303"/>
    <w:rsid w:val="0029583A"/>
    <w:rsid w:val="002C437A"/>
    <w:rsid w:val="00311258"/>
    <w:rsid w:val="00315944"/>
    <w:rsid w:val="00337669"/>
    <w:rsid w:val="00342658"/>
    <w:rsid w:val="00371A95"/>
    <w:rsid w:val="00390710"/>
    <w:rsid w:val="00396121"/>
    <w:rsid w:val="003B15B0"/>
    <w:rsid w:val="003B5C97"/>
    <w:rsid w:val="003C3616"/>
    <w:rsid w:val="003C7F37"/>
    <w:rsid w:val="003E22B5"/>
    <w:rsid w:val="003F510D"/>
    <w:rsid w:val="00432BFE"/>
    <w:rsid w:val="00483B8C"/>
    <w:rsid w:val="004E0CC5"/>
    <w:rsid w:val="004F1862"/>
    <w:rsid w:val="00503B35"/>
    <w:rsid w:val="00522607"/>
    <w:rsid w:val="005238AB"/>
    <w:rsid w:val="00566D3A"/>
    <w:rsid w:val="00584A75"/>
    <w:rsid w:val="005B2B2D"/>
    <w:rsid w:val="005C6595"/>
    <w:rsid w:val="005D06AF"/>
    <w:rsid w:val="005E4BAB"/>
    <w:rsid w:val="00600B64"/>
    <w:rsid w:val="00653435"/>
    <w:rsid w:val="00675466"/>
    <w:rsid w:val="006A4874"/>
    <w:rsid w:val="006B3570"/>
    <w:rsid w:val="006E1883"/>
    <w:rsid w:val="006F455A"/>
    <w:rsid w:val="00721BDD"/>
    <w:rsid w:val="00723900"/>
    <w:rsid w:val="007343C4"/>
    <w:rsid w:val="007351AF"/>
    <w:rsid w:val="00777754"/>
    <w:rsid w:val="00785A9D"/>
    <w:rsid w:val="00791DA4"/>
    <w:rsid w:val="00797B07"/>
    <w:rsid w:val="007A464C"/>
    <w:rsid w:val="007A54FA"/>
    <w:rsid w:val="007B059C"/>
    <w:rsid w:val="007B3A07"/>
    <w:rsid w:val="007C2ACD"/>
    <w:rsid w:val="007C69B1"/>
    <w:rsid w:val="007D1A68"/>
    <w:rsid w:val="007D2C89"/>
    <w:rsid w:val="007F04F1"/>
    <w:rsid w:val="0081199A"/>
    <w:rsid w:val="008212B9"/>
    <w:rsid w:val="00836E83"/>
    <w:rsid w:val="008516F0"/>
    <w:rsid w:val="00865319"/>
    <w:rsid w:val="0088532E"/>
    <w:rsid w:val="008F09DD"/>
    <w:rsid w:val="00927401"/>
    <w:rsid w:val="00935742"/>
    <w:rsid w:val="0097620F"/>
    <w:rsid w:val="009947A6"/>
    <w:rsid w:val="009C4EFD"/>
    <w:rsid w:val="009F14A6"/>
    <w:rsid w:val="00A0664F"/>
    <w:rsid w:val="00A0676F"/>
    <w:rsid w:val="00A21E4E"/>
    <w:rsid w:val="00A63612"/>
    <w:rsid w:val="00A8661C"/>
    <w:rsid w:val="00A867D7"/>
    <w:rsid w:val="00A912E2"/>
    <w:rsid w:val="00AB7534"/>
    <w:rsid w:val="00AD57C1"/>
    <w:rsid w:val="00AD581B"/>
    <w:rsid w:val="00AD73EB"/>
    <w:rsid w:val="00AF13B8"/>
    <w:rsid w:val="00AF533D"/>
    <w:rsid w:val="00B0176F"/>
    <w:rsid w:val="00B07EC4"/>
    <w:rsid w:val="00B118E0"/>
    <w:rsid w:val="00B20127"/>
    <w:rsid w:val="00B26B4E"/>
    <w:rsid w:val="00B31F6B"/>
    <w:rsid w:val="00B521F8"/>
    <w:rsid w:val="00B72F71"/>
    <w:rsid w:val="00B742C9"/>
    <w:rsid w:val="00B76A45"/>
    <w:rsid w:val="00B77DC6"/>
    <w:rsid w:val="00BA30B0"/>
    <w:rsid w:val="00BD5187"/>
    <w:rsid w:val="00BF2C7E"/>
    <w:rsid w:val="00BF6CF6"/>
    <w:rsid w:val="00C07874"/>
    <w:rsid w:val="00C16D03"/>
    <w:rsid w:val="00C80117"/>
    <w:rsid w:val="00CA61B6"/>
    <w:rsid w:val="00CB625F"/>
    <w:rsid w:val="00CD1481"/>
    <w:rsid w:val="00CF1299"/>
    <w:rsid w:val="00D01D4A"/>
    <w:rsid w:val="00D25BB7"/>
    <w:rsid w:val="00D4283F"/>
    <w:rsid w:val="00D670FE"/>
    <w:rsid w:val="00D82D7E"/>
    <w:rsid w:val="00D91783"/>
    <w:rsid w:val="00D94417"/>
    <w:rsid w:val="00D96405"/>
    <w:rsid w:val="00DB3729"/>
    <w:rsid w:val="00DC24A9"/>
    <w:rsid w:val="00DF22EE"/>
    <w:rsid w:val="00DF3C61"/>
    <w:rsid w:val="00DF4EC2"/>
    <w:rsid w:val="00E2182E"/>
    <w:rsid w:val="00E22B2A"/>
    <w:rsid w:val="00E42080"/>
    <w:rsid w:val="00E65D08"/>
    <w:rsid w:val="00E84EA4"/>
    <w:rsid w:val="00E864B3"/>
    <w:rsid w:val="00E86731"/>
    <w:rsid w:val="00E9790A"/>
    <w:rsid w:val="00EA43EE"/>
    <w:rsid w:val="00EB247E"/>
    <w:rsid w:val="00EC7E53"/>
    <w:rsid w:val="00ED22B1"/>
    <w:rsid w:val="00EF2834"/>
    <w:rsid w:val="00EF3863"/>
    <w:rsid w:val="00F3316E"/>
    <w:rsid w:val="00F50CF8"/>
    <w:rsid w:val="00F76212"/>
    <w:rsid w:val="00F778D7"/>
    <w:rsid w:val="00F810CE"/>
    <w:rsid w:val="00F95E1F"/>
    <w:rsid w:val="00FE225A"/>
    <w:rsid w:val="00FE3E0A"/>
    <w:rsid w:val="00FF6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DF7A40-6D50-4E01-AAC8-8DC125348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8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2D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1D4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431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3151"/>
  </w:style>
  <w:style w:type="paragraph" w:styleId="Footer">
    <w:name w:val="footer"/>
    <w:basedOn w:val="Normal"/>
    <w:link w:val="FooterChar"/>
    <w:uiPriority w:val="99"/>
    <w:semiHidden/>
    <w:unhideWhenUsed/>
    <w:rsid w:val="002431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31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093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kashi.nomi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093E7-2D9C-48F6-AA0F-7ABE16628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man Zahid</dc:creator>
  <cp:lastModifiedBy>Hatake Kakashi</cp:lastModifiedBy>
  <cp:revision>35</cp:revision>
  <cp:lastPrinted>2013-10-30T07:11:00Z</cp:lastPrinted>
  <dcterms:created xsi:type="dcterms:W3CDTF">2019-03-11T03:57:00Z</dcterms:created>
  <dcterms:modified xsi:type="dcterms:W3CDTF">2019-06-25T19:28:00Z</dcterms:modified>
</cp:coreProperties>
</file>